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7242D" w14:textId="2FBE4E46" w:rsidR="00860311" w:rsidRPr="00EB1302" w:rsidRDefault="00EB1302" w:rsidP="00EB1302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EB1302">
        <w:rPr>
          <w:rFonts w:ascii="Arial" w:hAnsi="Arial" w:cs="Arial"/>
          <w:b/>
          <w:bCs/>
          <w:sz w:val="32"/>
          <w:szCs w:val="32"/>
        </w:rPr>
        <w:t>T</w:t>
      </w:r>
      <w:r w:rsidR="00860311" w:rsidRPr="00EB1302">
        <w:rPr>
          <w:rFonts w:ascii="Arial" w:hAnsi="Arial" w:cs="Arial"/>
          <w:b/>
          <w:bCs/>
          <w:sz w:val="32"/>
          <w:szCs w:val="32"/>
        </w:rPr>
        <w:t>hreat Modeling</w:t>
      </w:r>
      <w:r w:rsidRPr="00EB1302">
        <w:rPr>
          <w:rFonts w:ascii="Arial" w:hAnsi="Arial" w:cs="Arial"/>
          <w:b/>
          <w:bCs/>
          <w:sz w:val="32"/>
          <w:szCs w:val="32"/>
        </w:rPr>
        <w:t xml:space="preserve"> for</w:t>
      </w:r>
      <w:r w:rsidR="00860311" w:rsidRPr="00EB1302">
        <w:rPr>
          <w:rFonts w:ascii="Arial" w:hAnsi="Arial" w:cs="Arial"/>
          <w:b/>
          <w:bCs/>
          <w:sz w:val="32"/>
          <w:szCs w:val="32"/>
        </w:rPr>
        <w:t xml:space="preserve"> SaaS Applications</w:t>
      </w:r>
    </w:p>
    <w:p w14:paraId="5D4A909B" w14:textId="150C3ECC" w:rsidR="00EB1302" w:rsidRDefault="00EB1302" w:rsidP="00EB1302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EB1302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The following </w:t>
      </w:r>
      <w:r w:rsidRPr="00EB1302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list of </w:t>
      </w:r>
      <w:r w:rsidRPr="00EB1302">
        <w:rPr>
          <w:rFonts w:ascii="Arial" w:eastAsia="Times New Roman" w:hAnsi="Arial" w:cs="Arial"/>
          <w:kern w:val="0"/>
          <w:sz w:val="24"/>
          <w:szCs w:val="24"/>
          <w14:ligatures w14:val="none"/>
        </w:rPr>
        <w:t>e</w:t>
      </w:r>
      <w:r w:rsidRPr="00EB1302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ntity </w:t>
      </w:r>
      <w:r w:rsidRPr="00EB1302">
        <w:rPr>
          <w:rFonts w:ascii="Arial" w:eastAsia="Times New Roman" w:hAnsi="Arial" w:cs="Arial"/>
          <w:kern w:val="0"/>
          <w:sz w:val="24"/>
          <w:szCs w:val="24"/>
          <w14:ligatures w14:val="none"/>
        </w:rPr>
        <w:t>c</w:t>
      </w:r>
      <w:r w:rsidRPr="00EB1302">
        <w:rPr>
          <w:rFonts w:ascii="Arial" w:eastAsia="Times New Roman" w:hAnsi="Arial" w:cs="Arial"/>
          <w:kern w:val="0"/>
          <w:sz w:val="24"/>
          <w:szCs w:val="24"/>
          <w14:ligatures w14:val="none"/>
        </w:rPr>
        <w:t>ontrols</w:t>
      </w:r>
      <w:r w:rsidRPr="00EB1302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initiates the process</w:t>
      </w:r>
      <w:r w:rsidRPr="00EB1302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</w:t>
      </w:r>
      <w:r w:rsidRPr="00EB1302">
        <w:rPr>
          <w:rFonts w:ascii="Arial" w:eastAsia="Times New Roman" w:hAnsi="Arial" w:cs="Arial"/>
          <w:kern w:val="0"/>
          <w:sz w:val="24"/>
          <w:szCs w:val="24"/>
          <w14:ligatures w14:val="none"/>
        </w:rPr>
        <w:t>starting</w:t>
      </w:r>
      <w:r w:rsidRPr="00EB1302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the threat identification</w:t>
      </w:r>
      <w:r w:rsidRPr="00EB1302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and covering </w:t>
      </w:r>
      <w:r w:rsidRPr="00EB1302">
        <w:rPr>
          <w:rFonts w:ascii="Arial" w:eastAsia="Times New Roman" w:hAnsi="Arial" w:cs="Arial"/>
          <w:kern w:val="0"/>
          <w:sz w:val="24"/>
          <w:szCs w:val="24"/>
          <w14:ligatures w14:val="none"/>
        </w:rPr>
        <w:t>the minimum standard for threat modeling a SaaS application.</w:t>
      </w:r>
    </w:p>
    <w:p w14:paraId="11D1C1C6" w14:textId="77777777" w:rsidR="00EB1302" w:rsidRDefault="00EB1302" w:rsidP="00EB1302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</w:p>
    <w:tbl>
      <w:tblPr>
        <w:tblW w:w="8746" w:type="dxa"/>
        <w:tblInd w:w="230" w:type="dxa"/>
        <w:tblBorders>
          <w:top w:val="single" w:sz="6" w:space="0" w:color="99ACC2"/>
          <w:left w:val="single" w:sz="6" w:space="0" w:color="99ACC2"/>
          <w:bottom w:val="single" w:sz="6" w:space="0" w:color="99ACC2"/>
          <w:right w:val="single" w:sz="6" w:space="0" w:color="99ACC2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73"/>
        <w:gridCol w:w="4373"/>
      </w:tblGrid>
      <w:tr w:rsidR="00EB1302" w:rsidRPr="00EB1302" w14:paraId="7BA66609" w14:textId="77777777" w:rsidTr="00EB1302">
        <w:trPr>
          <w:trHeight w:val="434"/>
        </w:trPr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0F3469A4" w14:textId="05EF7452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Entity Controls</w:t>
            </w:r>
          </w:p>
        </w:tc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68C57F02" w14:textId="2564EAA1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What can go wrong?</w:t>
            </w:r>
          </w:p>
        </w:tc>
      </w:tr>
      <w:tr w:rsidR="00EB1302" w:rsidRPr="00EB1302" w14:paraId="7DB5C039" w14:textId="77777777" w:rsidTr="00EB1302">
        <w:trPr>
          <w:trHeight w:val="1047"/>
        </w:trPr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39A56034" w14:textId="4AF39A47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R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esponsible for establishing policies and procedures related to information security.</w:t>
            </w:r>
          </w:p>
        </w:tc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18688B53" w14:textId="5464C1F1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If security policies are not </w:t>
            </w:r>
            <w: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appropriately set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, an insid</w:t>
            </w:r>
            <w: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e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 threat (authenticated user) may be able to exfiltrate data.</w:t>
            </w:r>
          </w:p>
        </w:tc>
      </w:tr>
      <w:tr w:rsidR="00EB1302" w:rsidRPr="00EB1302" w14:paraId="3B1F93C9" w14:textId="77777777" w:rsidTr="00EB1302">
        <w:trPr>
          <w:trHeight w:val="1346"/>
        </w:trPr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409C3914" w14:textId="53401BE0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E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stablish logical access controls </w:t>
            </w:r>
            <w: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for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 user provisioning, role-based access, user de-provisioning, and user access reviews.</w:t>
            </w:r>
          </w:p>
        </w:tc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5F3CD0B5" w14:textId="01319ED0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If access control policies are not set </w:t>
            </w:r>
            <w: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correct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ly, an authenticated user may have access to data outside their role</w:t>
            </w:r>
            <w: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 and 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may be able to delete files accidentally.</w:t>
            </w:r>
          </w:p>
        </w:tc>
      </w:tr>
      <w:tr w:rsidR="00EB1302" w:rsidRPr="00EB1302" w14:paraId="563D8200" w14:textId="77777777" w:rsidTr="00EB1302">
        <w:trPr>
          <w:trHeight w:val="1144"/>
        </w:trPr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45754C4D" w14:textId="1221FD90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R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esponsible for establishing robust authentication protocols.</w:t>
            </w:r>
          </w:p>
        </w:tc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59E235F9" w14:textId="32D6EB8E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If </w:t>
            </w:r>
            <w: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multi-factor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authentication protocols are not set up correctly, threat actors may be able to</w:t>
            </w:r>
            <w: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 access restricted company resources.</w:t>
            </w:r>
          </w:p>
        </w:tc>
      </w:tr>
      <w:tr w:rsidR="00EB1302" w:rsidRPr="00EB1302" w14:paraId="682AA185" w14:textId="77777777" w:rsidTr="00EB1302">
        <w:trPr>
          <w:trHeight w:val="935"/>
        </w:trPr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10B10D19" w14:textId="7649F93B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R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esponsible for </w:t>
            </w:r>
            <w: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the 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timely termination of user accounts.</w:t>
            </w:r>
          </w:p>
        </w:tc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73503C6A" w14:textId="2A954CE3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If user accounts are not terminated in a timely fashion, former employees may be able to access company data</w:t>
            </w:r>
            <w: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.</w:t>
            </w:r>
          </w:p>
        </w:tc>
      </w:tr>
      <w:tr w:rsidR="00EB1302" w:rsidRPr="00EB1302" w14:paraId="69521B5B" w14:textId="77777777" w:rsidTr="00EB1302">
        <w:trPr>
          <w:trHeight w:val="1167"/>
        </w:trPr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468364A0" w14:textId="1BEC3383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R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esponsible for change management processes within an application.</w:t>
            </w:r>
          </w:p>
        </w:tc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39B82AE3" w14:textId="1BBCF3F9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If change management procedures are not set, followed, and communicated to all individuals, </w:t>
            </w:r>
            <w: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environmental changes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 may cause service disruption</w:t>
            </w:r>
            <w: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s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.</w:t>
            </w:r>
          </w:p>
        </w:tc>
      </w:tr>
      <w:tr w:rsidR="00EB1302" w:rsidRPr="00EB1302" w14:paraId="7CA21FBD" w14:textId="77777777" w:rsidTr="00EB1302">
        <w:trPr>
          <w:trHeight w:val="1682"/>
        </w:trPr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0DF06A8C" w14:textId="16830CBF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R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esponsible for configuring data storage, archival, and retention requirements within the SaaS product.</w:t>
            </w:r>
          </w:p>
        </w:tc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hideMark/>
          </w:tcPr>
          <w:p w14:paraId="7E19EF10" w14:textId="77777777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 xml:space="preserve">If data storage requirements are not </w:t>
            </w:r>
            <w:r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appropriately set</w:t>
            </w: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, data may be improperly removed once a set capacity is met.</w:t>
            </w:r>
          </w:p>
          <w:p w14:paraId="5B343355" w14:textId="43F5380A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  <w:r w:rsidRPr="00EB1302"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  <w:t>If archival and retention policies are not set correctly, important regulatory data may not be available during upcoming audits or compliance reviews.</w:t>
            </w:r>
          </w:p>
        </w:tc>
      </w:tr>
      <w:tr w:rsidR="00EB1302" w:rsidRPr="00EB1302" w14:paraId="4CB060EA" w14:textId="77777777" w:rsidTr="00EB1302">
        <w:trPr>
          <w:trHeight w:val="3700"/>
        </w:trPr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14:paraId="72A88A05" w14:textId="5EF4F341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43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</w:tcPr>
          <w:p w14:paraId="0EE39AA5" w14:textId="5C6D0F68" w:rsidR="00EB1302" w:rsidRPr="00EB1302" w:rsidRDefault="00EB1302" w:rsidP="00EB1302">
            <w:pPr>
              <w:spacing w:before="100" w:beforeAutospacing="1" w:after="100" w:afterAutospacing="1" w:line="240" w:lineRule="auto"/>
              <w:jc w:val="center"/>
              <w:rPr>
                <w:rFonts w:ascii="Arial" w:eastAsia="Times New Roman" w:hAnsi="Arial" w:cs="Arial"/>
                <w:kern w:val="0"/>
                <w:sz w:val="24"/>
                <w:szCs w:val="24"/>
                <w14:ligatures w14:val="none"/>
              </w:rPr>
            </w:pPr>
          </w:p>
        </w:tc>
      </w:tr>
    </w:tbl>
    <w:p w14:paraId="641B2B2B" w14:textId="3D261DFD" w:rsidR="00B8228B" w:rsidRPr="00EB1302" w:rsidRDefault="00B8228B" w:rsidP="00EB1302">
      <w:pPr>
        <w:jc w:val="center"/>
        <w:rPr>
          <w:rFonts w:ascii="Arial" w:hAnsi="Arial" w:cs="Arial"/>
          <w:sz w:val="24"/>
          <w:szCs w:val="24"/>
        </w:rPr>
      </w:pPr>
    </w:p>
    <w:sectPr w:rsidR="00B8228B" w:rsidRPr="00EB13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zIxtDS2sDQwNjNV0lEKTi0uzszPAykwrAUAHSihwywAAAA="/>
  </w:docVars>
  <w:rsids>
    <w:rsidRoot w:val="00860311"/>
    <w:rsid w:val="00860311"/>
    <w:rsid w:val="00B8228B"/>
    <w:rsid w:val="00EB1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D417E"/>
  <w15:chartTrackingRefBased/>
  <w15:docId w15:val="{6C0FC459-92CA-4D4B-AD41-D873D6EC8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13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57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37</Words>
  <Characters>1449</Characters>
  <Application>Microsoft Office Word</Application>
  <DocSecurity>0</DocSecurity>
  <Lines>5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Collier</dc:creator>
  <cp:keywords/>
  <dc:description/>
  <cp:lastModifiedBy>Alexis Collier</cp:lastModifiedBy>
  <cp:revision>1</cp:revision>
  <dcterms:created xsi:type="dcterms:W3CDTF">2023-02-15T16:38:00Z</dcterms:created>
  <dcterms:modified xsi:type="dcterms:W3CDTF">2023-02-15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47e44b-f2a8-41c2-9d8f-119a3a90d865</vt:lpwstr>
  </property>
</Properties>
</file>